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07BC3" w14:textId="24345062" w:rsidR="00681EFC" w:rsidRDefault="002A401D">
      <w:r>
        <w:tab/>
      </w:r>
      <w:r>
        <w:tab/>
      </w:r>
      <w:r>
        <w:tab/>
      </w:r>
      <w:r>
        <w:tab/>
        <w:t>D3 (Data-Driven Document)</w:t>
      </w:r>
    </w:p>
    <w:p w14:paraId="05FC727B" w14:textId="53A6D626" w:rsidR="002A401D" w:rsidRDefault="002A401D" w:rsidP="002A401D">
      <w:pPr>
        <w:pStyle w:val="ListParagraph"/>
        <w:numPr>
          <w:ilvl w:val="0"/>
          <w:numId w:val="1"/>
        </w:numPr>
      </w:pPr>
      <w:r>
        <w:t>It is used to map data with data elements.</w:t>
      </w:r>
    </w:p>
    <w:p w14:paraId="5B31F7A2" w14:textId="3C446B1F" w:rsidR="002A401D" w:rsidRDefault="002A401D">
      <w:r>
        <w:rPr>
          <w:noProof/>
        </w:rPr>
        <w:drawing>
          <wp:inline distT="0" distB="0" distL="0" distR="0" wp14:anchorId="70ED9F1E" wp14:editId="128C6F0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E5C01" w14:textId="4FEAFE22" w:rsidR="002A401D" w:rsidRDefault="00AB4E30">
      <w:r>
        <w:t>(SWG)=Scalable Vector Graphics.</w:t>
      </w:r>
    </w:p>
    <w:p w14:paraId="4BF1A2BD" w14:textId="77777777" w:rsidR="005E471F" w:rsidRDefault="00AB4E30">
      <w:r>
        <w:rPr>
          <w:noProof/>
        </w:rPr>
        <w:drawing>
          <wp:inline distT="0" distB="0" distL="0" distR="0" wp14:anchorId="3A8A233A" wp14:editId="07C64784">
            <wp:extent cx="5943600" cy="3343275"/>
            <wp:effectExtent l="0" t="0" r="0" b="952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521F24CE" w14:textId="19F8DE60" w:rsidR="005E471F" w:rsidRDefault="005E471F">
      <w:r>
        <w:rPr>
          <w:noProof/>
        </w:rPr>
        <w:lastRenderedPageBreak/>
        <w:drawing>
          <wp:inline distT="0" distB="0" distL="0" distR="0" wp14:anchorId="615074AB" wp14:editId="77A79348">
            <wp:extent cx="5943600" cy="3343275"/>
            <wp:effectExtent l="0" t="0" r="0" b="9525"/>
            <wp:docPr id="3" name="Picture 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444EF" w14:textId="7F72AD58" w:rsidR="00AB4E30" w:rsidRDefault="005E471F">
      <w:r>
        <w:rPr>
          <w:noProof/>
        </w:rPr>
        <w:drawing>
          <wp:inline distT="0" distB="0" distL="0" distR="0" wp14:anchorId="210382D8" wp14:editId="72A408F7">
            <wp:extent cx="5943600" cy="3343275"/>
            <wp:effectExtent l="0" t="0" r="0" b="9525"/>
            <wp:docPr id="4" name="Picture 4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4E30">
        <w:t xml:space="preserve"> </w:t>
      </w:r>
    </w:p>
    <w:p w14:paraId="6D711049" w14:textId="0368150A" w:rsidR="005E471F" w:rsidRDefault="005E471F">
      <w:r>
        <w:rPr>
          <w:noProof/>
        </w:rPr>
        <w:lastRenderedPageBreak/>
        <w:drawing>
          <wp:inline distT="0" distB="0" distL="0" distR="0" wp14:anchorId="265D9B20" wp14:editId="5070688F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BC100" w14:textId="4589355C" w:rsidR="005E471F" w:rsidRDefault="005E471F">
      <w:r>
        <w:rPr>
          <w:noProof/>
        </w:rPr>
        <w:drawing>
          <wp:inline distT="0" distB="0" distL="0" distR="0" wp14:anchorId="30989E44" wp14:editId="3E650BF9">
            <wp:extent cx="5943600" cy="3343275"/>
            <wp:effectExtent l="0" t="0" r="0" b="952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27D95" w14:textId="77777777" w:rsidR="00EC04D6" w:rsidRDefault="00EC04D6">
      <w:pPr>
        <w:rPr>
          <w:noProof/>
        </w:rPr>
      </w:pPr>
    </w:p>
    <w:p w14:paraId="5DF723B9" w14:textId="77777777" w:rsidR="00EC04D6" w:rsidRDefault="00EC04D6">
      <w:pPr>
        <w:rPr>
          <w:noProof/>
        </w:rPr>
      </w:pPr>
    </w:p>
    <w:p w14:paraId="58FDCED4" w14:textId="77777777" w:rsidR="00EC04D6" w:rsidRDefault="00EC04D6">
      <w:pPr>
        <w:rPr>
          <w:noProof/>
        </w:rPr>
      </w:pPr>
    </w:p>
    <w:p w14:paraId="3BD0E576" w14:textId="1BF48FD5" w:rsidR="005E471F" w:rsidRDefault="005E471F">
      <w:r>
        <w:rPr>
          <w:noProof/>
        </w:rPr>
        <w:lastRenderedPageBreak/>
        <w:drawing>
          <wp:inline distT="0" distB="0" distL="0" distR="0" wp14:anchorId="08C27397" wp14:editId="5D39A284">
            <wp:extent cx="5943600" cy="3343275"/>
            <wp:effectExtent l="0" t="0" r="0" b="952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E98AD" w14:textId="4C73E476" w:rsidR="00EC04D6" w:rsidRDefault="00EC04D6"/>
    <w:p w14:paraId="151064E0" w14:textId="30FAAF55" w:rsidR="00EC04D6" w:rsidRDefault="00EC04D6"/>
    <w:p w14:paraId="1C250E12" w14:textId="532BB67F" w:rsidR="00EC04D6" w:rsidRDefault="00EC04D6">
      <w:r>
        <w:rPr>
          <w:noProof/>
        </w:rPr>
        <w:drawing>
          <wp:inline distT="0" distB="0" distL="0" distR="0" wp14:anchorId="5EFDD624" wp14:editId="631B9A29">
            <wp:extent cx="5943600" cy="3343275"/>
            <wp:effectExtent l="0" t="0" r="0" b="9525"/>
            <wp:docPr id="8" name="Picture 8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50512" w14:textId="672C1212" w:rsidR="000B6E82" w:rsidRDefault="000B6E82">
      <w:r>
        <w:rPr>
          <w:noProof/>
        </w:rPr>
        <w:lastRenderedPageBreak/>
        <w:drawing>
          <wp:inline distT="0" distB="0" distL="0" distR="0" wp14:anchorId="20BE3ACC" wp14:editId="007E783A">
            <wp:extent cx="5943600" cy="3343275"/>
            <wp:effectExtent l="0" t="0" r="0" b="9525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B6E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01D5B"/>
    <w:multiLevelType w:val="hybridMultilevel"/>
    <w:tmpl w:val="CEAE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t7AwMLU0Mbc0tjRR0lEKTi0uzszPAykwqgUA0JklrCwAAAA="/>
  </w:docVars>
  <w:rsids>
    <w:rsidRoot w:val="003817A3"/>
    <w:rsid w:val="000B6E82"/>
    <w:rsid w:val="002A401D"/>
    <w:rsid w:val="003817A3"/>
    <w:rsid w:val="005E471F"/>
    <w:rsid w:val="00681EFC"/>
    <w:rsid w:val="00AA7F3A"/>
    <w:rsid w:val="00AB4E30"/>
    <w:rsid w:val="00B13146"/>
    <w:rsid w:val="00EC0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A5CAE"/>
  <w15:chartTrackingRefBased/>
  <w15:docId w15:val="{680A975D-6CC7-415E-AFBB-8600A6EE9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0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9</TotalTime>
  <Pages>5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hak chaurasia</dc:creator>
  <cp:keywords/>
  <dc:description/>
  <cp:lastModifiedBy>sarthak chaurasia</cp:lastModifiedBy>
  <cp:revision>7</cp:revision>
  <dcterms:created xsi:type="dcterms:W3CDTF">2022-06-13T07:26:00Z</dcterms:created>
  <dcterms:modified xsi:type="dcterms:W3CDTF">2022-06-21T10:07:00Z</dcterms:modified>
</cp:coreProperties>
</file>